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5694b3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5694b3f-f1b0-11eb-9a3b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50:1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1WOQ4CQQyz+ED+/0v/IMQOoqFBcoodxMJsEWV8ZdA/i3jUOwAFdDWK3vCF3/XvOxXqQs23i6VNWg9V5JSaYuVNXg/sOaoK3tTjIMf5f1KvxQXc4wV+ovS7DvjVwpI7NEtDKX7E4FefJ9P+2GJjOoNZiflAL4C0DJHzQZuN7U9+3l45j/zKIMZ8mJCxr6Q8KKb1KJ+5wXYqdKy/MgsyCabRvF6rqTm3IETlehYPvWwMlgf6m56EoipWzEdZds4Xp1XM70gYRnAMJ4PkeaCKMht54F8buCnoPO0qP++OUllFaZ2eV5jNqT0zketFqzZNuTlzMT/0aw3m+bL3A8d09c38Vb7YJO7w4H5gh0jLN/cXJaqdd5BXvh+4v8ZmzQG/3GHkG8eB/p57330DXVpyy9vLvpA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s service down in South Carolin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5694b3f-f1b0-11eb-9a3b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50:1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05694b3f-f1b0-11eb-9a3b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05694b3f-f1b0-11eb-9a3b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5694b3f</dc:title>
  <dc:creator/>
  <cp:keywords/>
  <dcterms:created xsi:type="dcterms:W3CDTF">2026-05-03T10:50:15Z</dcterms:created>
  <dcterms:modified xsi:type="dcterms:W3CDTF">2026-05-03T10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